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4E53" w:rsidRPr="009B0377" w:rsidRDefault="008B6E62" w:rsidP="00A34E53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449.25pt;margin-top:11.65pt;width:76.5pt;height:110.25pt;z-index:251659264;visibility:visible;mso-position-horizontal-relative:margin;mso-position-vertical-relative:pag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" filled="f" stroked="f">
            <v:textbox>
              <w:txbxContent>
                <w:p w:rsidR="00A34E53" w:rsidRPr="009A0CFD" w:rsidRDefault="00A6768C" w:rsidP="00A34E53">
                  <w:pPr>
                    <w:rPr>
                      <w:sz w:val="160"/>
                      <w:szCs w:val="160"/>
                    </w:rPr>
                  </w:pPr>
                  <w:r w:rsidRPr="009A0CFD">
                    <w:rPr>
                      <w:sz w:val="160"/>
                      <w:szCs w:val="160"/>
                    </w:rPr>
                    <w:t>A</w:t>
                  </w:r>
                </w:p>
              </w:txbxContent>
            </v:textbox>
            <w10:wrap anchorx="margin" anchory="page"/>
          </v:shape>
        </w:pict>
      </w:r>
      <w:r w:rsidR="00A34E53" w:rsidRPr="009B0377">
        <w:rPr>
          <w:b/>
          <w:sz w:val="28"/>
          <w:szCs w:val="28"/>
        </w:rPr>
        <w:t>Department of Computer Science and Engineering</w:t>
      </w:r>
    </w:p>
    <w:p w:rsidR="00A34E53" w:rsidRPr="009B0377" w:rsidRDefault="00A34E53" w:rsidP="00A34E5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FINAL</w:t>
      </w:r>
      <w:r w:rsidRPr="009B0377">
        <w:rPr>
          <w:b/>
          <w:sz w:val="28"/>
          <w:szCs w:val="28"/>
        </w:rPr>
        <w:t xml:space="preserve"> EXAMINATION </w:t>
      </w:r>
      <w:r w:rsidR="00583BC8">
        <w:rPr>
          <w:b/>
          <w:sz w:val="28"/>
          <w:szCs w:val="28"/>
        </w:rPr>
        <w:t>Spring2019</w:t>
      </w:r>
    </w:p>
    <w:p w:rsidR="00A34E53" w:rsidRPr="009B0377" w:rsidRDefault="00A34E53" w:rsidP="00A34E53">
      <w:pPr>
        <w:jc w:val="center"/>
        <w:rPr>
          <w:b/>
          <w:sz w:val="28"/>
          <w:szCs w:val="28"/>
        </w:rPr>
      </w:pPr>
      <w:r w:rsidRPr="009B0377">
        <w:rPr>
          <w:b/>
          <w:sz w:val="28"/>
          <w:szCs w:val="28"/>
        </w:rPr>
        <w:t>CSE 111: Programming Language II</w:t>
      </w:r>
    </w:p>
    <w:p w:rsidR="00A34E53" w:rsidRPr="009A0CFD" w:rsidRDefault="00ED239C" w:rsidP="00A34E53">
      <w:pPr>
        <w:rPr>
          <w:rFonts w:ascii="Trebuchet MS" w:hAnsi="Trebuchet MS"/>
          <w:b/>
          <w:sz w:val="20"/>
        </w:rPr>
      </w:pPr>
      <w:r>
        <w:rPr>
          <w:rFonts w:ascii="Trebuchet MS" w:hAnsi="Trebuchet MS"/>
          <w:b/>
          <w:sz w:val="20"/>
        </w:rPr>
        <w:t>Afternoon</w:t>
      </w:r>
      <w:r w:rsidR="009A0CFD">
        <w:rPr>
          <w:rFonts w:ascii="Trebuchet MS" w:hAnsi="Trebuchet MS"/>
          <w:b/>
          <w:sz w:val="20"/>
        </w:rPr>
        <w:br/>
      </w:r>
    </w:p>
    <w:p w:rsidR="00A34E53" w:rsidRPr="009A0CFD" w:rsidRDefault="00A34E53" w:rsidP="00A34E53">
      <w:pPr>
        <w:contextualSpacing/>
        <w:rPr>
          <w:rFonts w:ascii="Trebuchet MS" w:hAnsi="Trebuchet MS"/>
          <w:b/>
          <w:bCs/>
          <w:sz w:val="18"/>
          <w:szCs w:val="18"/>
        </w:rPr>
      </w:pPr>
      <w:r>
        <w:rPr>
          <w:rFonts w:ascii="Trebuchet MS" w:hAnsi="Trebuchet MS"/>
          <w:b/>
          <w:bCs/>
          <w:sz w:val="18"/>
          <w:szCs w:val="18"/>
        </w:rPr>
        <w:t>S</w:t>
      </w:r>
      <w:r w:rsidRPr="009B0377">
        <w:rPr>
          <w:rFonts w:ascii="Trebuchet MS" w:hAnsi="Trebuchet MS"/>
          <w:b/>
          <w:bCs/>
          <w:sz w:val="18"/>
          <w:szCs w:val="18"/>
        </w:rPr>
        <w:t>e</w:t>
      </w:r>
      <w:r>
        <w:rPr>
          <w:rFonts w:ascii="Trebuchet MS" w:hAnsi="Trebuchet MS"/>
          <w:b/>
          <w:bCs/>
          <w:sz w:val="18"/>
          <w:szCs w:val="18"/>
        </w:rPr>
        <w:t>ction: ___ ID: _________</w:t>
      </w:r>
      <w:r w:rsidRPr="009B0377">
        <w:rPr>
          <w:rFonts w:ascii="Trebuchet MS" w:hAnsi="Trebuchet MS"/>
          <w:b/>
          <w:bCs/>
          <w:sz w:val="18"/>
          <w:szCs w:val="18"/>
        </w:rPr>
        <w:t>____</w:t>
      </w:r>
      <w:r>
        <w:rPr>
          <w:rFonts w:ascii="Trebuchet MS" w:hAnsi="Trebuchet MS"/>
          <w:b/>
          <w:bCs/>
          <w:sz w:val="18"/>
          <w:szCs w:val="18"/>
        </w:rPr>
        <w:t>__</w:t>
      </w:r>
      <w:r w:rsidRPr="009B0377">
        <w:rPr>
          <w:rFonts w:ascii="Trebuchet MS" w:hAnsi="Trebuchet MS"/>
          <w:b/>
          <w:bCs/>
          <w:sz w:val="18"/>
          <w:szCs w:val="18"/>
        </w:rPr>
        <w:t xml:space="preserve"> Name in </w:t>
      </w:r>
      <w:r>
        <w:rPr>
          <w:rFonts w:ascii="Trebuchet MS" w:hAnsi="Trebuchet MS"/>
          <w:b/>
          <w:bCs/>
          <w:sz w:val="18"/>
          <w:szCs w:val="18"/>
        </w:rPr>
        <w:t>CAPITAL: ___________</w:t>
      </w:r>
      <w:r w:rsidRPr="009B0377">
        <w:rPr>
          <w:rFonts w:ascii="Trebuchet MS" w:hAnsi="Trebuchet MS"/>
          <w:b/>
          <w:bCs/>
          <w:sz w:val="18"/>
          <w:szCs w:val="18"/>
        </w:rPr>
        <w:t>___________________________</w:t>
      </w:r>
      <w:r w:rsidR="009A0CFD">
        <w:rPr>
          <w:rFonts w:ascii="Trebuchet MS" w:hAnsi="Trebuchet MS"/>
          <w:b/>
          <w:bCs/>
          <w:sz w:val="18"/>
          <w:szCs w:val="18"/>
        </w:rPr>
        <w:br/>
      </w:r>
    </w:p>
    <w:p w:rsidR="00005314" w:rsidRPr="009A0CFD" w:rsidRDefault="00A34E53" w:rsidP="009A0CFD">
      <w:pPr>
        <w:pStyle w:val="Heading4"/>
        <w:contextualSpacing/>
        <w:rPr>
          <w:sz w:val="28"/>
          <w:szCs w:val="28"/>
        </w:rPr>
      </w:pPr>
      <w:r>
        <w:rPr>
          <w:sz w:val="28"/>
          <w:szCs w:val="28"/>
        </w:rPr>
        <w:t>Question 1 [10 Points]</w:t>
      </w:r>
      <w:r w:rsidR="00CF1459">
        <w:rPr>
          <w:sz w:val="28"/>
          <w:szCs w:val="28"/>
        </w:rPr>
        <w:br/>
      </w:r>
    </w:p>
    <w:p w:rsidR="009E3703" w:rsidRPr="00005314" w:rsidRDefault="00FF799F" w:rsidP="00FF799F">
      <w:pPr>
        <w:rPr>
          <w:rFonts w:ascii="Courier New" w:hAnsi="Courier New" w:cs="Courier New"/>
          <w:sz w:val="22"/>
          <w:szCs w:val="22"/>
        </w:rPr>
      </w:pPr>
      <w:r w:rsidRPr="00005314">
        <w:rPr>
          <w:rFonts w:ascii="Courier New" w:hAnsi="Courier New" w:cs="Courier New"/>
          <w:sz w:val="22"/>
          <w:szCs w:val="22"/>
        </w:rPr>
        <w:t xml:space="preserve">Given the following classes, write the code for the </w:t>
      </w:r>
      <w:r w:rsidR="00A33139" w:rsidRPr="00A33139">
        <w:rPr>
          <w:rFonts w:ascii="Courier New" w:hAnsi="Courier New" w:cs="Courier New"/>
          <w:b/>
          <w:bCs/>
          <w:sz w:val="21"/>
          <w:szCs w:val="21"/>
        </w:rPr>
        <w:t>Lamborghini</w:t>
      </w:r>
      <w:r w:rsidR="009E3703" w:rsidRPr="00005314">
        <w:rPr>
          <w:rFonts w:ascii="Courier New" w:hAnsi="Courier New" w:cs="Courier New"/>
          <w:b/>
          <w:sz w:val="22"/>
          <w:szCs w:val="22"/>
        </w:rPr>
        <w:t xml:space="preserve"> </w:t>
      </w:r>
      <w:r w:rsidRPr="00005314">
        <w:rPr>
          <w:rFonts w:ascii="Courier New" w:hAnsi="Courier New" w:cs="Courier New"/>
          <w:sz w:val="22"/>
          <w:szCs w:val="22"/>
        </w:rPr>
        <w:t>class so that the following output is created [</w:t>
      </w:r>
      <w:r w:rsidR="00A33139" w:rsidRPr="00A33139">
        <w:rPr>
          <w:rFonts w:ascii="Courier New" w:hAnsi="Courier New" w:cs="Courier New"/>
          <w:b/>
          <w:bCs/>
          <w:sz w:val="21"/>
          <w:szCs w:val="21"/>
        </w:rPr>
        <w:t>Lamborghini</w:t>
      </w:r>
      <w:r w:rsidR="00923348" w:rsidRPr="00005314">
        <w:rPr>
          <w:rFonts w:ascii="Courier New" w:hAnsi="Courier New" w:cs="Courier New"/>
          <w:sz w:val="22"/>
          <w:szCs w:val="22"/>
        </w:rPr>
        <w:t xml:space="preserve"> extends</w:t>
      </w:r>
      <w:r w:rsidR="009E3703" w:rsidRPr="00005314">
        <w:rPr>
          <w:rFonts w:ascii="Courier New" w:hAnsi="Courier New" w:cs="Courier New"/>
          <w:sz w:val="22"/>
          <w:szCs w:val="22"/>
        </w:rPr>
        <w:t xml:space="preserve"> </w:t>
      </w:r>
      <w:r w:rsidR="00A33139">
        <w:rPr>
          <w:rFonts w:ascii="Courier New" w:hAnsi="Courier New" w:cs="Courier New"/>
          <w:sz w:val="22"/>
          <w:szCs w:val="22"/>
        </w:rPr>
        <w:t>Car</w:t>
      </w:r>
      <w:r w:rsidRPr="00005314">
        <w:rPr>
          <w:rFonts w:ascii="Courier New" w:hAnsi="Courier New" w:cs="Courier New"/>
          <w:sz w:val="22"/>
          <w:szCs w:val="22"/>
        </w:rPr>
        <w:t>].</w:t>
      </w:r>
      <w:r w:rsidR="0074260E" w:rsidRPr="00005314">
        <w:rPr>
          <w:rFonts w:ascii="Courier New" w:hAnsi="Courier New" w:cs="Courier New"/>
          <w:sz w:val="22"/>
          <w:szCs w:val="22"/>
        </w:rPr>
        <w:t xml:space="preserve"> </w:t>
      </w:r>
      <w:r w:rsidR="009E3703" w:rsidRPr="00005314">
        <w:rPr>
          <w:rFonts w:ascii="Courier New" w:hAnsi="Courier New" w:cs="Courier New"/>
          <w:sz w:val="22"/>
          <w:szCs w:val="22"/>
        </w:rPr>
        <w:br/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/>
      </w:tblPr>
      <w:tblGrid>
        <w:gridCol w:w="11016"/>
      </w:tblGrid>
      <w:tr w:rsidR="008776B7" w:rsidTr="009A0CFD">
        <w:trPr>
          <w:trHeight w:val="3102"/>
        </w:trPr>
        <w:tc>
          <w:tcPr>
            <w:tcW w:w="11016" w:type="dxa"/>
          </w:tcPr>
          <w:p w:rsidR="008776B7" w:rsidRPr="009A0CFD" w:rsidRDefault="008776B7" w:rsidP="008776B7">
            <w:pPr>
              <w:rPr>
                <w:rFonts w:ascii="Courier New" w:hAnsi="Courier New" w:cs="Courier New"/>
                <w:b/>
                <w:bCs/>
                <w:sz w:val="21"/>
                <w:szCs w:val="21"/>
                <w:u w:val="single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  <w:u w:val="single"/>
              </w:rPr>
              <w:t>OUTPUT</w:t>
            </w:r>
          </w:p>
          <w:p w:rsidR="008776B7" w:rsidRPr="009A0CFD" w:rsidRDefault="008776B7" w:rsidP="008776B7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Garraldo is moving</w:t>
            </w: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Top Speed of 349</w:t>
            </w: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==================</w:t>
            </w: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Huracan is moving</w:t>
            </w: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Top Speed of 444</w:t>
            </w: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==================</w:t>
            </w: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Garraldo is moving</w:t>
            </w: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Top Speed of 349</w:t>
            </w: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==================</w:t>
            </w:r>
          </w:p>
          <w:p w:rsidR="00A27D59" w:rsidRPr="00A27D59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2</w:t>
            </w:r>
          </w:p>
          <w:p w:rsidR="008776B7" w:rsidRDefault="00A27D59" w:rsidP="00A27D5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27D59">
              <w:rPr>
                <w:rFonts w:ascii="Courier New" w:hAnsi="Courier New" w:cs="Courier New"/>
                <w:b/>
                <w:bCs/>
                <w:sz w:val="21"/>
                <w:szCs w:val="21"/>
              </w:rPr>
              <w:t>2</w:t>
            </w:r>
          </w:p>
        </w:tc>
      </w:tr>
      <w:tr w:rsidR="009A0CFD" w:rsidTr="009A0CFD">
        <w:trPr>
          <w:trHeight w:val="3102"/>
        </w:trPr>
        <w:tc>
          <w:tcPr>
            <w:tcW w:w="11016" w:type="dxa"/>
          </w:tcPr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>public abstract class Car implements Moveable{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public String color;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public String manufacturer;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String carName;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public static int carCount=0;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Car(String color, String manufacturer, String name){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this.color = color;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this.manufacturer = manufacturer;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this.carName = name;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}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public abstract void setTopSpeed(int topSpeed);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public abstract int totalCars();</w:t>
            </w:r>
          </w:p>
          <w:p w:rsidR="009A0CFD" w:rsidRPr="009A0CFD" w:rsidRDefault="009A0CFD" w:rsidP="009A0CFD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>}</w:t>
            </w:r>
          </w:p>
        </w:tc>
      </w:tr>
      <w:tr w:rsidR="009A0CFD" w:rsidTr="009A0CFD">
        <w:trPr>
          <w:trHeight w:val="699"/>
        </w:trPr>
        <w:tc>
          <w:tcPr>
            <w:tcW w:w="11016" w:type="dxa"/>
          </w:tcPr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>public interface Moveable{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public void move();</w:t>
            </w:r>
          </w:p>
          <w:p w:rsidR="009A0CFD" w:rsidRPr="009A0CFD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>}</w:t>
            </w:r>
          </w:p>
        </w:tc>
      </w:tr>
      <w:tr w:rsidR="009E3703" w:rsidTr="009E3703">
        <w:tc>
          <w:tcPr>
            <w:tcW w:w="11016" w:type="dxa"/>
          </w:tcPr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>public class CarTesterA {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public static void main(String[] args) {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Lamborghini car1 = new Lamborghini("Yellow", "Lamborginni", "Garraldo")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Lamborghini car2 = new Lamborghini("Yellow", "Lamborginni", "Huracan")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Lamborghini car3 = (Lamborghini) car1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car1.setTopSpeed(349)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car1.move()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System.out.println("==================")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car2.setTopSpeed(444)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car2.move()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System.out.println("==================")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car3.move();    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System.out.println("==================");</w:t>
            </w:r>
          </w:p>
          <w:p w:rsidR="00A33139" w:rsidRP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System.out.println(car1.totalCars());</w:t>
            </w:r>
          </w:p>
          <w:p w:rsidR="00A33139" w:rsidRDefault="00A33139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A33139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    System.out.println(car3.totalCars());</w:t>
            </w:r>
          </w:p>
          <w:p w:rsidR="00A6768C" w:rsidRPr="009A0CFD" w:rsidRDefault="00A6768C" w:rsidP="00A33139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 xml:space="preserve">    }</w:t>
            </w:r>
          </w:p>
          <w:p w:rsidR="009E3703" w:rsidRPr="009A0CFD" w:rsidRDefault="00A6768C" w:rsidP="00A6768C">
            <w:pPr>
              <w:rPr>
                <w:rFonts w:ascii="Courier New" w:hAnsi="Courier New" w:cs="Courier New"/>
                <w:b/>
                <w:bCs/>
                <w:sz w:val="21"/>
                <w:szCs w:val="21"/>
              </w:rPr>
            </w:pPr>
            <w:r w:rsidRPr="009A0CFD">
              <w:rPr>
                <w:rFonts w:ascii="Courier New" w:hAnsi="Courier New" w:cs="Courier New"/>
                <w:b/>
                <w:bCs/>
                <w:sz w:val="21"/>
                <w:szCs w:val="21"/>
              </w:rPr>
              <w:t>}</w:t>
            </w:r>
          </w:p>
        </w:tc>
      </w:tr>
    </w:tbl>
    <w:p w:rsidR="00A34E53" w:rsidRPr="009E3703" w:rsidRDefault="00172E33" w:rsidP="009E3703">
      <w:r>
        <w:lastRenderedPageBreak/>
        <w:br/>
      </w: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tabs>
          <w:tab w:val="center" w:pos="4680"/>
          <w:tab w:val="right" w:pos="9360"/>
        </w:tabs>
        <w:contextualSpacing/>
        <w:jc w:val="center"/>
        <w:rPr>
          <w:b/>
          <w:bCs/>
          <w:sz w:val="28"/>
          <w:szCs w:val="28"/>
          <w:u w:val="single"/>
        </w:rPr>
      </w:pPr>
    </w:p>
    <w:p w:rsidR="00AC7E02" w:rsidRDefault="00AC7E02" w:rsidP="00AC7E02">
      <w:pPr>
        <w:jc w:val="center"/>
        <w:rPr>
          <w:b/>
          <w:bCs/>
          <w:sz w:val="28"/>
          <w:szCs w:val="28"/>
          <w:u w:val="single"/>
        </w:rPr>
      </w:pPr>
    </w:p>
    <w:p w:rsidR="00AC7E02" w:rsidRDefault="00AC7E02" w:rsidP="00AC7E02">
      <w:pPr>
        <w:jc w:val="center"/>
        <w:rPr>
          <w:b/>
          <w:bCs/>
          <w:sz w:val="28"/>
          <w:szCs w:val="28"/>
          <w:u w:val="single"/>
        </w:rPr>
      </w:pPr>
    </w:p>
    <w:p w:rsidR="00DA2C5D" w:rsidRDefault="00DA2C5D" w:rsidP="00AC7E02">
      <w:pPr>
        <w:jc w:val="center"/>
        <w:rPr>
          <w:b/>
          <w:bCs/>
          <w:sz w:val="28"/>
          <w:szCs w:val="28"/>
          <w:u w:val="single"/>
        </w:rPr>
      </w:pPr>
    </w:p>
    <w:p w:rsidR="00DA2C5D" w:rsidRDefault="00DA2C5D" w:rsidP="00AC7E02">
      <w:pPr>
        <w:jc w:val="center"/>
        <w:rPr>
          <w:b/>
          <w:bCs/>
          <w:sz w:val="28"/>
          <w:szCs w:val="28"/>
          <w:u w:val="single"/>
        </w:rPr>
      </w:pPr>
    </w:p>
    <w:p w:rsidR="000073BE" w:rsidRDefault="000073BE" w:rsidP="00AC7E02">
      <w:pPr>
        <w:jc w:val="center"/>
        <w:rPr>
          <w:b/>
          <w:bCs/>
          <w:sz w:val="28"/>
          <w:szCs w:val="28"/>
          <w:u w:val="single"/>
        </w:rPr>
      </w:pPr>
    </w:p>
    <w:p w:rsidR="000073BE" w:rsidRDefault="000073BE" w:rsidP="00AC7E02">
      <w:pPr>
        <w:jc w:val="center"/>
        <w:rPr>
          <w:b/>
          <w:bCs/>
          <w:sz w:val="28"/>
          <w:szCs w:val="28"/>
          <w:u w:val="single"/>
        </w:rPr>
      </w:pPr>
    </w:p>
    <w:p w:rsidR="000073BE" w:rsidRDefault="000073BE" w:rsidP="00AC7E02">
      <w:pPr>
        <w:jc w:val="center"/>
        <w:rPr>
          <w:b/>
          <w:bCs/>
          <w:sz w:val="28"/>
          <w:szCs w:val="28"/>
          <w:u w:val="single"/>
        </w:rPr>
      </w:pPr>
    </w:p>
    <w:p w:rsidR="000073BE" w:rsidRDefault="000073BE" w:rsidP="00AC7E02">
      <w:pPr>
        <w:jc w:val="center"/>
        <w:rPr>
          <w:b/>
          <w:bCs/>
          <w:sz w:val="28"/>
          <w:szCs w:val="28"/>
          <w:u w:val="single"/>
        </w:rPr>
      </w:pPr>
    </w:p>
    <w:p w:rsidR="000073BE" w:rsidRDefault="000073BE" w:rsidP="00AC7E02">
      <w:pPr>
        <w:jc w:val="center"/>
        <w:rPr>
          <w:b/>
          <w:bCs/>
          <w:sz w:val="28"/>
          <w:szCs w:val="28"/>
          <w:u w:val="single"/>
        </w:rPr>
      </w:pPr>
    </w:p>
    <w:p w:rsidR="000073BE" w:rsidRDefault="000073BE" w:rsidP="00AC7E02">
      <w:pPr>
        <w:jc w:val="center"/>
        <w:rPr>
          <w:b/>
          <w:bCs/>
          <w:sz w:val="28"/>
          <w:szCs w:val="28"/>
          <w:u w:val="single"/>
        </w:rPr>
      </w:pPr>
    </w:p>
    <w:p w:rsidR="00DB69BD" w:rsidRDefault="00DB69BD" w:rsidP="00AC7E02">
      <w:pPr>
        <w:jc w:val="center"/>
        <w:rPr>
          <w:b/>
          <w:bCs/>
          <w:sz w:val="28"/>
          <w:szCs w:val="28"/>
          <w:u w:val="single"/>
        </w:rPr>
      </w:pPr>
    </w:p>
    <w:p w:rsidR="00DB69BD" w:rsidRDefault="00DB69BD" w:rsidP="00DB69BD">
      <w:pPr>
        <w:spacing w:after="160" w:line="259" w:lineRule="auto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br w:type="page"/>
      </w:r>
    </w:p>
    <w:p w:rsidR="00AC7E02" w:rsidRDefault="00A34E53" w:rsidP="00AC7E02">
      <w:pPr>
        <w:jc w:val="center"/>
        <w:rPr>
          <w:b/>
          <w:bCs/>
          <w:sz w:val="28"/>
          <w:szCs w:val="28"/>
          <w:u w:val="single"/>
        </w:rPr>
      </w:pPr>
      <w:r w:rsidRPr="00182E48">
        <w:rPr>
          <w:b/>
          <w:bCs/>
          <w:sz w:val="28"/>
          <w:szCs w:val="28"/>
          <w:u w:val="single"/>
        </w:rPr>
        <w:lastRenderedPageBreak/>
        <w:t xml:space="preserve">Question </w:t>
      </w:r>
      <w:r>
        <w:rPr>
          <w:b/>
          <w:bCs/>
          <w:sz w:val="28"/>
          <w:szCs w:val="28"/>
          <w:u w:val="single"/>
        </w:rPr>
        <w:t>2</w:t>
      </w:r>
      <w:r w:rsidRPr="00182E48">
        <w:rPr>
          <w:b/>
          <w:bCs/>
          <w:sz w:val="28"/>
          <w:szCs w:val="28"/>
          <w:u w:val="single"/>
        </w:rPr>
        <w:t xml:space="preserve"> [10 Points]</w:t>
      </w:r>
    </w:p>
    <w:p w:rsidR="00616EC1" w:rsidRDefault="00616EC1" w:rsidP="00616EC1"/>
    <w:p w:rsidR="00A34E53" w:rsidRDefault="00A34E53" w:rsidP="00616EC1">
      <w:pPr>
        <w:rPr>
          <w:b/>
          <w:bCs/>
        </w:rPr>
      </w:pPr>
      <w:r w:rsidRPr="003C599A">
        <w:rPr>
          <w:b/>
          <w:bCs/>
        </w:rPr>
        <w:t>Assume that the following classes have been defined:</w:t>
      </w:r>
    </w:p>
    <w:p w:rsidR="00CF1459" w:rsidRDefault="00CF1459" w:rsidP="00616EC1">
      <w:pPr>
        <w:rPr>
          <w:b/>
          <w:bCs/>
        </w:rPr>
      </w:pPr>
    </w:p>
    <w:tbl>
      <w:tblPr>
        <w:tblStyle w:val="TableGrid"/>
        <w:tblW w:w="0" w:type="auto"/>
        <w:tblLook w:val="04A0"/>
      </w:tblPr>
      <w:tblGrid>
        <w:gridCol w:w="6032"/>
      </w:tblGrid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class Alfie extends John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String power = "Jewsish leader"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1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uper.method1(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Gunman m1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this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3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Gunman m2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class Arthur extends TommyShelby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String power = "Arthur Shelby"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1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mercenary m1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2() {     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mercenary m2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3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mercenary m3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method1(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String toString(){ 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return "The elder brother is "+ power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class John extends Arthur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String power = "hotShot"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1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Jonny m1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4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Jonny m4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String toString(){ 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method2(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return "Johny gets married because he is "+ power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class Polly extends TommyShelby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String power = "Polly Gray "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2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Polly m2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3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Polly m3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lastRenderedPageBreak/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String toString()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return "The Accountant is "+ power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class TommyShelby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String power = "Thomas Shelby"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1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method2(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Godfather m1");    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void method2() {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System.out.println("Godfather m2"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public String toString(){ 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method2()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    return "Godfather is"+ power;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   }</w:t>
            </w:r>
          </w:p>
        </w:tc>
      </w:tr>
      <w:tr w:rsidR="00CF1459" w:rsidRPr="00CF1459" w:rsidTr="00CF1459">
        <w:tc>
          <w:tcPr>
            <w:tcW w:w="0" w:type="auto"/>
          </w:tcPr>
          <w:p w:rsidR="00CF1459" w:rsidRPr="00CF1459" w:rsidRDefault="00CF1459" w:rsidP="00782423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}</w:t>
            </w:r>
          </w:p>
        </w:tc>
      </w:tr>
    </w:tbl>
    <w:p w:rsidR="00CF1459" w:rsidRDefault="00CF1459" w:rsidP="00CF1459">
      <w:pPr>
        <w:rPr>
          <w:b/>
          <w:bCs/>
        </w:rPr>
      </w:pPr>
    </w:p>
    <w:p w:rsidR="00A34E53" w:rsidRDefault="00A34E53" w:rsidP="00A34E53">
      <w:pPr>
        <w:rPr>
          <w:b/>
          <w:bCs/>
        </w:rPr>
      </w:pPr>
      <w:r w:rsidRPr="00C0199F">
        <w:rPr>
          <w:b/>
          <w:bCs/>
        </w:rPr>
        <w:t>And assume that the following variables have been defined:</w:t>
      </w:r>
    </w:p>
    <w:p w:rsidR="00CF1459" w:rsidRPr="00CF1459" w:rsidRDefault="00CF1459" w:rsidP="00CF1459">
      <w:pPr>
        <w:rPr>
          <w:b/>
          <w:bCs/>
        </w:rPr>
      </w:pPr>
      <w:r w:rsidRPr="00CF1459">
        <w:rPr>
          <w:b/>
          <w:bCs/>
        </w:rPr>
        <w:t xml:space="preserve">        TommyShelby  don1   = new TommyShelby();</w:t>
      </w:r>
    </w:p>
    <w:p w:rsidR="00CF1459" w:rsidRPr="00CF1459" w:rsidRDefault="00CF1459" w:rsidP="00CF1459">
      <w:pPr>
        <w:rPr>
          <w:b/>
          <w:bCs/>
        </w:rPr>
      </w:pPr>
      <w:r w:rsidRPr="00CF1459">
        <w:rPr>
          <w:b/>
          <w:bCs/>
        </w:rPr>
        <w:t xml:space="preserve">        TommyShelby  don2   = new Arthur();</w:t>
      </w:r>
    </w:p>
    <w:p w:rsidR="00CF1459" w:rsidRPr="00CF1459" w:rsidRDefault="00CF1459" w:rsidP="00CF1459">
      <w:pPr>
        <w:rPr>
          <w:b/>
          <w:bCs/>
        </w:rPr>
      </w:pPr>
      <w:r w:rsidRPr="00CF1459">
        <w:rPr>
          <w:b/>
          <w:bCs/>
        </w:rPr>
        <w:t xml:space="preserve">        Polly newYorker1 = new Polly();</w:t>
      </w:r>
    </w:p>
    <w:p w:rsidR="00CF1459" w:rsidRPr="00CF1459" w:rsidRDefault="00CF1459" w:rsidP="00CF1459">
      <w:pPr>
        <w:rPr>
          <w:b/>
          <w:bCs/>
        </w:rPr>
      </w:pPr>
      <w:r w:rsidRPr="00CF1459">
        <w:rPr>
          <w:b/>
          <w:bCs/>
        </w:rPr>
        <w:t xml:space="preserve">        Arthur hotHeaded1 = new Arthur();</w:t>
      </w:r>
    </w:p>
    <w:p w:rsidR="00CF1459" w:rsidRPr="00CF1459" w:rsidRDefault="00CF1459" w:rsidP="00CF1459">
      <w:pPr>
        <w:rPr>
          <w:b/>
          <w:bCs/>
        </w:rPr>
      </w:pPr>
      <w:r w:rsidRPr="00CF1459">
        <w:rPr>
          <w:b/>
          <w:bCs/>
        </w:rPr>
        <w:t xml:space="preserve">        Arthur hotHeaded2 = new John();</w:t>
      </w:r>
    </w:p>
    <w:p w:rsidR="00CF1459" w:rsidRPr="00CF1459" w:rsidRDefault="00CF1459" w:rsidP="00CF1459">
      <w:pPr>
        <w:rPr>
          <w:b/>
          <w:bCs/>
        </w:rPr>
      </w:pPr>
      <w:r w:rsidRPr="00CF1459">
        <w:rPr>
          <w:b/>
          <w:bCs/>
        </w:rPr>
        <w:t xml:space="preserve">        Object obj1 = new Polly();</w:t>
      </w:r>
    </w:p>
    <w:p w:rsidR="00A34E53" w:rsidRDefault="00CF1459" w:rsidP="00CF1459">
      <w:pPr>
        <w:rPr>
          <w:b/>
          <w:bCs/>
        </w:rPr>
      </w:pPr>
      <w:r w:rsidRPr="00CF1459">
        <w:rPr>
          <w:b/>
          <w:bCs/>
        </w:rPr>
        <w:t xml:space="preserve">        TommyShelby newSicilian = new Alfie();</w:t>
      </w:r>
      <w:r w:rsidR="00A34E53">
        <w:rPr>
          <w:b/>
          <w:bCs/>
        </w:rPr>
        <w:br/>
      </w:r>
    </w:p>
    <w:p w:rsidR="00A34E53" w:rsidRDefault="00A34E53" w:rsidP="00A34E53">
      <w:pPr>
        <w:rPr>
          <w:b/>
          <w:bCs/>
        </w:rPr>
      </w:pPr>
      <w:r w:rsidRPr="00C0199F">
        <w:rPr>
          <w:b/>
          <w:bCs/>
        </w:rPr>
        <w:t>In the table below, indicate in the right-hand column the output produced by the statement in the left-hand column.  If the statement produces more than one line of output, indicate the line breaks with slashes as in "a/b/c" which indicates three lines of output with "a" followed by "b" followed by "c".  If the statement causes an error, fill in the right-hand column with either “CT” for “compile time error" or RE for "runtime error" to indicate when the error would be detected.</w:t>
      </w:r>
    </w:p>
    <w:p w:rsidR="00A34E53" w:rsidRPr="00C0199F" w:rsidRDefault="00A34E53" w:rsidP="00A34E53">
      <w:pPr>
        <w:rPr>
          <w:b/>
          <w:bCs/>
        </w:rPr>
      </w:pPr>
    </w:p>
    <w:tbl>
      <w:tblPr>
        <w:tblStyle w:val="TableGrid"/>
        <w:tblW w:w="0" w:type="auto"/>
        <w:tblLook w:val="01E0"/>
      </w:tblPr>
      <w:tblGrid>
        <w:gridCol w:w="5418"/>
        <w:gridCol w:w="5220"/>
      </w:tblGrid>
      <w:tr w:rsidR="00A34E53" w:rsidRPr="00926BD0" w:rsidTr="00CF1459">
        <w:trPr>
          <w:trHeight w:val="408"/>
        </w:trPr>
        <w:tc>
          <w:tcPr>
            <w:tcW w:w="5418" w:type="dxa"/>
          </w:tcPr>
          <w:p w:rsidR="00A34E53" w:rsidRPr="00926BD0" w:rsidRDefault="00A34E53" w:rsidP="00902D42">
            <w:pPr>
              <w:spacing w:line="360" w:lineRule="auto"/>
              <w:rPr>
                <w:b/>
                <w:bCs/>
              </w:rPr>
            </w:pPr>
            <w:r w:rsidRPr="00C0199F">
              <w:rPr>
                <w:b/>
                <w:bCs/>
              </w:rPr>
              <w:t>Statement</w:t>
            </w:r>
          </w:p>
        </w:tc>
        <w:tc>
          <w:tcPr>
            <w:tcW w:w="5220" w:type="dxa"/>
          </w:tcPr>
          <w:p w:rsidR="00A34E53" w:rsidRPr="00926BD0" w:rsidRDefault="00A34E53" w:rsidP="00902D42">
            <w:pPr>
              <w:spacing w:line="360" w:lineRule="auto"/>
              <w:rPr>
                <w:b/>
                <w:bCs/>
              </w:rPr>
            </w:pPr>
            <w:r w:rsidRPr="00C0199F">
              <w:rPr>
                <w:b/>
                <w:bCs/>
              </w:rPr>
              <w:t>Output</w:t>
            </w:r>
          </w:p>
        </w:tc>
      </w:tr>
      <w:tr w:rsidR="00CF1459" w:rsidRPr="00926BD0" w:rsidTr="00CF1459">
        <w:trPr>
          <w:trHeight w:val="394"/>
        </w:trPr>
        <w:tc>
          <w:tcPr>
            <w:tcW w:w="5418" w:type="dxa"/>
          </w:tcPr>
          <w:p w:rsidR="00CF1459" w:rsidRPr="00CF1459" w:rsidRDefault="00CF1459" w:rsidP="00CF1459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((Arthur)hotHeaded2).method3();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  <w:tr w:rsidR="00CF1459" w:rsidRPr="00926BD0" w:rsidTr="00CF1459">
        <w:trPr>
          <w:trHeight w:val="394"/>
        </w:trPr>
        <w:tc>
          <w:tcPr>
            <w:tcW w:w="5418" w:type="dxa"/>
          </w:tcPr>
          <w:p w:rsidR="00CF1459" w:rsidRPr="00CF1459" w:rsidRDefault="00CF1459" w:rsidP="00461F80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System.out.println(newYorker1);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  <w:tr w:rsidR="00CF1459" w:rsidRPr="00926BD0" w:rsidTr="00CF1459">
        <w:trPr>
          <w:trHeight w:val="394"/>
        </w:trPr>
        <w:tc>
          <w:tcPr>
            <w:tcW w:w="5418" w:type="dxa"/>
          </w:tcPr>
          <w:p w:rsidR="00CF1459" w:rsidRPr="00CF1459" w:rsidRDefault="00CF1459" w:rsidP="00461F80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((TommyShelby)newYorker1).method2();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  <w:tr w:rsidR="00CF1459" w:rsidRPr="00926BD0" w:rsidTr="00CF1459">
        <w:trPr>
          <w:trHeight w:val="394"/>
        </w:trPr>
        <w:tc>
          <w:tcPr>
            <w:tcW w:w="5418" w:type="dxa"/>
          </w:tcPr>
          <w:p w:rsidR="00CF1459" w:rsidRPr="00CF1459" w:rsidRDefault="00CF1459" w:rsidP="00461F80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((Object)don1).toString();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  <w:tr w:rsidR="00CF1459" w:rsidRPr="00926BD0" w:rsidTr="00CF1459">
        <w:trPr>
          <w:trHeight w:val="394"/>
        </w:trPr>
        <w:tc>
          <w:tcPr>
            <w:tcW w:w="5418" w:type="dxa"/>
          </w:tcPr>
          <w:p w:rsidR="00CF1459" w:rsidRPr="00CF1459" w:rsidRDefault="00CF1459" w:rsidP="00461F80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don2.method2();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  <w:tr w:rsidR="00CF1459" w:rsidRPr="00926BD0" w:rsidTr="00CF1459">
        <w:trPr>
          <w:trHeight w:val="270"/>
        </w:trPr>
        <w:tc>
          <w:tcPr>
            <w:tcW w:w="5418" w:type="dxa"/>
          </w:tcPr>
          <w:p w:rsidR="00CF1459" w:rsidRPr="00CF1459" w:rsidRDefault="00CF1459" w:rsidP="00461F80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System.out.println(((Arthur)hotHeaded2).power);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  <w:tr w:rsidR="00CF1459" w:rsidRPr="00926BD0" w:rsidTr="00CF1459">
        <w:trPr>
          <w:trHeight w:val="394"/>
        </w:trPr>
        <w:tc>
          <w:tcPr>
            <w:tcW w:w="5418" w:type="dxa"/>
          </w:tcPr>
          <w:p w:rsidR="00CF1459" w:rsidRPr="00CF1459" w:rsidRDefault="00CF1459" w:rsidP="00461F80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((TommyShelby)newYorker1).method3();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  <w:tr w:rsidR="00CF1459" w:rsidRPr="00926BD0" w:rsidTr="00CF1459">
        <w:trPr>
          <w:trHeight w:val="394"/>
        </w:trPr>
        <w:tc>
          <w:tcPr>
            <w:tcW w:w="5418" w:type="dxa"/>
          </w:tcPr>
          <w:p w:rsidR="00CF1459" w:rsidRPr="00CF1459" w:rsidRDefault="00CF1459" w:rsidP="00461F80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>hotHeaded1.method1();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  <w:tr w:rsidR="00CF1459" w:rsidRPr="00926BD0" w:rsidTr="00CF1459">
        <w:trPr>
          <w:trHeight w:val="70"/>
        </w:trPr>
        <w:tc>
          <w:tcPr>
            <w:tcW w:w="5418" w:type="dxa"/>
          </w:tcPr>
          <w:p w:rsidR="00CF1459" w:rsidRPr="00CF1459" w:rsidRDefault="00CF1459" w:rsidP="00461F80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 ((John)obj1).method2();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  <w:tr w:rsidR="00CF1459" w:rsidRPr="00926BD0" w:rsidTr="00CF1459">
        <w:trPr>
          <w:trHeight w:val="70"/>
        </w:trPr>
        <w:tc>
          <w:tcPr>
            <w:tcW w:w="5418" w:type="dxa"/>
          </w:tcPr>
          <w:p w:rsidR="00CF1459" w:rsidRPr="00CF1459" w:rsidRDefault="00CF1459" w:rsidP="00461F80">
            <w:pPr>
              <w:rPr>
                <w:b/>
                <w:bCs/>
              </w:rPr>
            </w:pPr>
            <w:r w:rsidRPr="00CF1459">
              <w:rPr>
                <w:b/>
                <w:bCs/>
              </w:rPr>
              <w:t xml:space="preserve">System.out.println(newSicilian);  </w:t>
            </w:r>
          </w:p>
        </w:tc>
        <w:tc>
          <w:tcPr>
            <w:tcW w:w="5220" w:type="dxa"/>
          </w:tcPr>
          <w:p w:rsidR="00CF1459" w:rsidRPr="00926BD0" w:rsidRDefault="00CF1459" w:rsidP="00A34E53">
            <w:pPr>
              <w:spacing w:line="360" w:lineRule="auto"/>
              <w:rPr>
                <w:b/>
                <w:bCs/>
              </w:rPr>
            </w:pPr>
          </w:p>
        </w:tc>
      </w:tr>
    </w:tbl>
    <w:p w:rsidR="00A34E53" w:rsidRDefault="00A34E53" w:rsidP="00A34E53"/>
    <w:p w:rsidR="00A34E53" w:rsidRPr="00752A57" w:rsidRDefault="00A34E53" w:rsidP="00752A57">
      <w:pPr>
        <w:tabs>
          <w:tab w:val="center" w:pos="4680"/>
          <w:tab w:val="right" w:pos="9360"/>
        </w:tabs>
        <w:contextualSpacing/>
        <w:jc w:val="center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182E48">
        <w:rPr>
          <w:b/>
          <w:bCs/>
          <w:sz w:val="28"/>
          <w:szCs w:val="28"/>
          <w:u w:val="single"/>
        </w:rPr>
        <w:t xml:space="preserve">Question </w:t>
      </w:r>
      <w:r>
        <w:rPr>
          <w:b/>
          <w:bCs/>
          <w:sz w:val="28"/>
          <w:szCs w:val="28"/>
          <w:u w:val="single"/>
        </w:rPr>
        <w:t>3</w:t>
      </w:r>
      <w:r w:rsidRPr="00182E48">
        <w:rPr>
          <w:b/>
          <w:bCs/>
          <w:sz w:val="28"/>
          <w:szCs w:val="28"/>
          <w:u w:val="single"/>
        </w:rPr>
        <w:t xml:space="preserve"> [10 Points]</w:t>
      </w:r>
      <w:r w:rsidR="00752A57">
        <w:rPr>
          <w:rFonts w:asciiTheme="minorHAnsi" w:eastAsiaTheme="minorHAnsi" w:hAnsiTheme="minorHAnsi" w:cstheme="minorBidi"/>
          <w:b/>
          <w:bCs/>
          <w:sz w:val="22"/>
          <w:szCs w:val="22"/>
        </w:rPr>
        <w:br/>
      </w:r>
    </w:p>
    <w:tbl>
      <w:tblPr>
        <w:tblStyle w:val="TableGrid"/>
        <w:tblW w:w="0" w:type="auto"/>
        <w:tblInd w:w="1008" w:type="dxa"/>
        <w:tblLook w:val="04A0"/>
      </w:tblPr>
      <w:tblGrid>
        <w:gridCol w:w="6950"/>
      </w:tblGrid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>public class A{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static int temp = 4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int sum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int y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A(){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y=y++ + temp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um+= temp + 6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temp-=1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}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A(int x){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y-=temp - 2 + x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um = temp + 1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temp-=2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}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void methodB(int m, int n){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int x = 1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y+= m + (temp++)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x-= 22 +  n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um = sum + x + y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ystem.out.println(y + " " + x+ " " + sum);  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}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>}public class B extends A {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int x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static int sum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B(int p){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uper(p)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y = temp + p 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um = p+ temp + 1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temp-=1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}  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B(B b){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um = b.sum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x = b.x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}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public void methodB(int m, int n){    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int  y =0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y = y + this.y; 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x-= this.y + temp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uper.methodB(x, y)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um = x + y + super.sum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    System.out.println(x + " " + y+ " " + sum);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 xml:space="preserve">    }</w:t>
            </w:r>
          </w:p>
        </w:tc>
      </w:tr>
      <w:tr w:rsidR="00752A57" w:rsidRPr="00752A57" w:rsidTr="00752A57">
        <w:tc>
          <w:tcPr>
            <w:tcW w:w="0" w:type="auto"/>
          </w:tcPr>
          <w:p w:rsidR="00752A57" w:rsidRPr="00752A57" w:rsidRDefault="00752A57" w:rsidP="005456D1">
            <w:pPr>
              <w:spacing w:before="100" w:beforeAutospacing="1" w:after="100" w:afterAutospacing="1"/>
              <w:rPr>
                <w:rFonts w:ascii="Courier New" w:hAnsi="Courier New" w:cs="Courier New"/>
                <w:b/>
                <w:sz w:val="22"/>
                <w:szCs w:val="22"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>}</w:t>
            </w:r>
          </w:p>
        </w:tc>
      </w:tr>
    </w:tbl>
    <w:p w:rsidR="006059A8" w:rsidRPr="000D7B8B" w:rsidRDefault="006059A8" w:rsidP="00A34E53">
      <w:pPr>
        <w:spacing w:before="100" w:beforeAutospacing="1" w:after="100" w:afterAutospacing="1"/>
        <w:rPr>
          <w:rFonts w:ascii="Courier New" w:hAnsi="Courier New" w:cs="Courier New"/>
          <w:b/>
          <w:sz w:val="22"/>
          <w:szCs w:val="22"/>
        </w:rPr>
      </w:pPr>
    </w:p>
    <w:p w:rsidR="006059A8" w:rsidRPr="000D7B8B" w:rsidRDefault="006059A8" w:rsidP="00A34E53">
      <w:pPr>
        <w:spacing w:before="100" w:beforeAutospacing="1" w:after="100" w:afterAutospacing="1"/>
        <w:rPr>
          <w:rFonts w:ascii="Courier New" w:hAnsi="Courier New" w:cs="Courier New"/>
          <w:b/>
          <w:sz w:val="22"/>
          <w:szCs w:val="22"/>
        </w:rPr>
      </w:pPr>
    </w:p>
    <w:p w:rsidR="006059A8" w:rsidRPr="000D7B8B" w:rsidRDefault="006059A8" w:rsidP="00A34E53">
      <w:pPr>
        <w:spacing w:before="100" w:beforeAutospacing="1" w:after="100" w:afterAutospacing="1"/>
        <w:rPr>
          <w:rFonts w:ascii="Courier New" w:hAnsi="Courier New" w:cs="Courier New"/>
          <w:b/>
          <w:sz w:val="22"/>
          <w:szCs w:val="22"/>
        </w:rPr>
      </w:pPr>
    </w:p>
    <w:p w:rsidR="006059A8" w:rsidRPr="000D7B8B" w:rsidRDefault="006059A8" w:rsidP="00A34E53">
      <w:pPr>
        <w:spacing w:before="100" w:beforeAutospacing="1" w:after="100" w:afterAutospacing="1"/>
        <w:rPr>
          <w:rFonts w:ascii="Courier New" w:hAnsi="Courier New" w:cs="Courier New"/>
          <w:b/>
          <w:sz w:val="22"/>
          <w:szCs w:val="22"/>
        </w:rPr>
      </w:pPr>
    </w:p>
    <w:p w:rsidR="00CF1459" w:rsidRDefault="00CF1459" w:rsidP="006059A8">
      <w:pPr>
        <w:spacing w:before="100" w:beforeAutospacing="1"/>
        <w:rPr>
          <w:rFonts w:ascii="Courier New" w:hAnsi="Courier New" w:cs="Courier New"/>
          <w:b/>
          <w:sz w:val="22"/>
          <w:szCs w:val="22"/>
        </w:rPr>
      </w:pPr>
    </w:p>
    <w:p w:rsidR="00CF1459" w:rsidRDefault="00CF1459" w:rsidP="006059A8">
      <w:pPr>
        <w:spacing w:before="100" w:beforeAutospacing="1"/>
        <w:rPr>
          <w:rFonts w:ascii="Courier New" w:hAnsi="Courier New" w:cs="Courier New"/>
          <w:b/>
          <w:sz w:val="22"/>
          <w:szCs w:val="22"/>
        </w:rPr>
      </w:pPr>
    </w:p>
    <w:p w:rsidR="00A34E53" w:rsidRDefault="00A34E53" w:rsidP="006059A8">
      <w:pPr>
        <w:spacing w:before="100" w:beforeAutospacing="1"/>
        <w:rPr>
          <w:rFonts w:ascii="Courier New" w:hAnsi="Courier New" w:cs="Courier New"/>
          <w:b/>
          <w:sz w:val="22"/>
          <w:szCs w:val="22"/>
        </w:rPr>
      </w:pPr>
      <w:r w:rsidRPr="000D7B8B">
        <w:rPr>
          <w:rFonts w:ascii="Courier New" w:hAnsi="Courier New" w:cs="Courier New"/>
          <w:b/>
          <w:sz w:val="22"/>
          <w:szCs w:val="22"/>
        </w:rPr>
        <w:t>Consider the following code sequence, what will be the output?</w:t>
      </w:r>
    </w:p>
    <w:p w:rsidR="00616EC1" w:rsidRPr="00616EC1" w:rsidRDefault="00616EC1" w:rsidP="006059A8">
      <w:pPr>
        <w:spacing w:before="100" w:beforeAutospacing="1"/>
        <w:rPr>
          <w:rFonts w:ascii="Courier New" w:hAnsi="Courier New" w:cs="Courier New"/>
          <w:b/>
          <w:sz w:val="2"/>
          <w:szCs w:val="22"/>
        </w:rPr>
      </w:pPr>
    </w:p>
    <w:tbl>
      <w:tblPr>
        <w:tblW w:w="10117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151"/>
        <w:gridCol w:w="1727"/>
        <w:gridCol w:w="1512"/>
        <w:gridCol w:w="1727"/>
      </w:tblGrid>
      <w:tr w:rsidR="00A34E53" w:rsidRPr="000D7B8B" w:rsidTr="00902D42">
        <w:trPr>
          <w:trHeight w:val="110"/>
        </w:trPr>
        <w:tc>
          <w:tcPr>
            <w:tcW w:w="5151" w:type="dxa"/>
            <w:vMerge w:val="restart"/>
          </w:tcPr>
          <w:p w:rsidR="00752A57" w:rsidRPr="00752A57" w:rsidRDefault="00752A57" w:rsidP="00752A57">
            <w:pPr>
              <w:spacing w:before="100" w:beforeAutospacing="1" w:after="100" w:afterAutospacing="1"/>
              <w:rPr>
                <w:rFonts w:ascii="Courier New" w:hAnsi="Courier New" w:cs="Courier New"/>
                <w:b/>
              </w:rPr>
            </w:pP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>A a1 = new A(3);</w:t>
            </w:r>
            <w:r>
              <w:rPr>
                <w:rFonts w:ascii="Courier New" w:hAnsi="Courier New" w:cs="Courier New"/>
                <w:b/>
                <w:sz w:val="22"/>
                <w:szCs w:val="22"/>
              </w:rPr>
              <w:br/>
            </w: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>B b1 = new B(2);</w:t>
            </w:r>
            <w:r>
              <w:rPr>
                <w:rFonts w:ascii="Courier New" w:hAnsi="Courier New" w:cs="Courier New"/>
                <w:b/>
                <w:sz w:val="22"/>
                <w:szCs w:val="22"/>
              </w:rPr>
              <w:br/>
            </w: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>B b2 = new B(b1);</w:t>
            </w:r>
            <w:r>
              <w:rPr>
                <w:rFonts w:ascii="Courier New" w:hAnsi="Courier New" w:cs="Courier New"/>
                <w:b/>
                <w:sz w:val="22"/>
                <w:szCs w:val="22"/>
              </w:rPr>
              <w:br/>
            </w: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>a1.methodB(3, 2);</w:t>
            </w:r>
            <w:r>
              <w:rPr>
                <w:rFonts w:ascii="Courier New" w:hAnsi="Courier New" w:cs="Courier New"/>
                <w:b/>
                <w:sz w:val="22"/>
                <w:szCs w:val="22"/>
              </w:rPr>
              <w:br/>
            </w: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>b2.methodB(2, 3);</w:t>
            </w:r>
            <w:r>
              <w:rPr>
                <w:rFonts w:ascii="Courier New" w:hAnsi="Courier New" w:cs="Courier New"/>
                <w:b/>
                <w:sz w:val="22"/>
                <w:szCs w:val="22"/>
              </w:rPr>
              <w:br/>
            </w:r>
            <w:r w:rsidRPr="00752A57">
              <w:rPr>
                <w:rFonts w:ascii="Courier New" w:hAnsi="Courier New" w:cs="Courier New"/>
                <w:b/>
                <w:sz w:val="22"/>
                <w:szCs w:val="22"/>
              </w:rPr>
              <w:t>System.out.println(b1.y);</w:t>
            </w:r>
          </w:p>
          <w:p w:rsidR="00A34E53" w:rsidRPr="000D7B8B" w:rsidRDefault="00A34E53" w:rsidP="00EB6841">
            <w:pPr>
              <w:spacing w:line="360" w:lineRule="auto"/>
              <w:rPr>
                <w:rFonts w:ascii="Courier New" w:hAnsi="Courier New" w:cs="Courier New"/>
                <w:b/>
                <w:bCs/>
              </w:rPr>
            </w:pPr>
          </w:p>
        </w:tc>
        <w:tc>
          <w:tcPr>
            <w:tcW w:w="1727" w:type="dxa"/>
          </w:tcPr>
          <w:p w:rsidR="00A34E53" w:rsidRPr="000D7B8B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</w:rPr>
            </w:pPr>
            <w:r w:rsidRPr="000D7B8B">
              <w:rPr>
                <w:rFonts w:ascii="Courier New" w:hAnsi="Courier New" w:cs="Courier New"/>
                <w:b/>
                <w:bCs/>
                <w:sz w:val="22"/>
                <w:szCs w:val="22"/>
              </w:rPr>
              <w:t>x</w:t>
            </w:r>
          </w:p>
        </w:tc>
        <w:tc>
          <w:tcPr>
            <w:tcW w:w="1512" w:type="dxa"/>
          </w:tcPr>
          <w:p w:rsidR="00A34E53" w:rsidRPr="000D7B8B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</w:rPr>
            </w:pPr>
            <w:r w:rsidRPr="000D7B8B">
              <w:rPr>
                <w:rFonts w:ascii="Courier New" w:hAnsi="Courier New" w:cs="Courier New"/>
                <w:b/>
                <w:bCs/>
                <w:sz w:val="22"/>
                <w:szCs w:val="22"/>
              </w:rPr>
              <w:t>y</w:t>
            </w:r>
          </w:p>
        </w:tc>
        <w:tc>
          <w:tcPr>
            <w:tcW w:w="1727" w:type="dxa"/>
          </w:tcPr>
          <w:p w:rsidR="00A34E53" w:rsidRPr="000D7B8B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</w:rPr>
            </w:pPr>
            <w:r w:rsidRPr="000D7B8B">
              <w:rPr>
                <w:rFonts w:ascii="Courier New" w:hAnsi="Courier New" w:cs="Courier New"/>
                <w:b/>
                <w:bCs/>
                <w:sz w:val="22"/>
                <w:szCs w:val="22"/>
              </w:rPr>
              <w:t>sum</w:t>
            </w:r>
          </w:p>
        </w:tc>
      </w:tr>
      <w:tr w:rsidR="00A34E53" w:rsidRPr="00F50A7C" w:rsidTr="00902D42">
        <w:trPr>
          <w:trHeight w:val="576"/>
        </w:trPr>
        <w:tc>
          <w:tcPr>
            <w:tcW w:w="5151" w:type="dxa"/>
            <w:vMerge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727" w:type="dxa"/>
            <w:shd w:val="clear" w:color="auto" w:fill="auto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512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727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</w:tr>
      <w:tr w:rsidR="00A34E53" w:rsidRPr="00F50A7C" w:rsidTr="00902D42">
        <w:trPr>
          <w:trHeight w:val="576"/>
        </w:trPr>
        <w:tc>
          <w:tcPr>
            <w:tcW w:w="5151" w:type="dxa"/>
            <w:vMerge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727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512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727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</w:tr>
      <w:tr w:rsidR="00A34E53" w:rsidRPr="00F50A7C" w:rsidTr="00902D42">
        <w:trPr>
          <w:trHeight w:val="576"/>
        </w:trPr>
        <w:tc>
          <w:tcPr>
            <w:tcW w:w="5151" w:type="dxa"/>
            <w:vMerge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727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512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727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</w:tr>
      <w:tr w:rsidR="00A34E53" w:rsidRPr="00F50A7C" w:rsidTr="00902D42">
        <w:trPr>
          <w:trHeight w:val="40"/>
        </w:trPr>
        <w:tc>
          <w:tcPr>
            <w:tcW w:w="5151" w:type="dxa"/>
            <w:vMerge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727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512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  <w:tc>
          <w:tcPr>
            <w:tcW w:w="1727" w:type="dxa"/>
          </w:tcPr>
          <w:p w:rsidR="00A34E53" w:rsidRPr="00F50A7C" w:rsidRDefault="00A34E53" w:rsidP="00902D42">
            <w:pPr>
              <w:jc w:val="center"/>
              <w:rPr>
                <w:rFonts w:ascii="Courier New" w:hAnsi="Courier New" w:cs="Courier New"/>
                <w:b/>
                <w:bCs/>
                <w:szCs w:val="18"/>
              </w:rPr>
            </w:pPr>
          </w:p>
        </w:tc>
      </w:tr>
    </w:tbl>
    <w:p w:rsidR="00A34E53" w:rsidRDefault="00A34E53" w:rsidP="00A34E53">
      <w:pPr>
        <w:jc w:val="center"/>
        <w:rPr>
          <w:b/>
          <w:bCs/>
          <w:sz w:val="28"/>
          <w:szCs w:val="28"/>
          <w:u w:val="single"/>
        </w:rPr>
      </w:pPr>
    </w:p>
    <w:p w:rsidR="00A34E53" w:rsidRDefault="00A34E53" w:rsidP="00A34E53">
      <w:pPr>
        <w:rPr>
          <w:b/>
          <w:bCs/>
          <w:sz w:val="28"/>
          <w:szCs w:val="28"/>
          <w:u w:val="single"/>
        </w:rPr>
      </w:pPr>
    </w:p>
    <w:p w:rsidR="00A34E53" w:rsidRDefault="00A34E53" w:rsidP="00A34E53"/>
    <w:p w:rsidR="00502F7B" w:rsidRDefault="00502F7B"/>
    <w:sectPr w:rsidR="00502F7B" w:rsidSect="009A0CFD">
      <w:footerReference w:type="default" r:id="rId8"/>
      <w:pgSz w:w="12240" w:h="15840"/>
      <w:pgMar w:top="270" w:right="720" w:bottom="630" w:left="720" w:header="720" w:footer="30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5E50" w:rsidRDefault="006D5E50">
      <w:r>
        <w:separator/>
      </w:r>
    </w:p>
  </w:endnote>
  <w:endnote w:type="continuationSeparator" w:id="1">
    <w:p w:rsidR="006D5E50" w:rsidRDefault="006D5E5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  <w:szCs w:val="20"/>
      </w:rPr>
      <w:id w:val="61063782"/>
      <w:docPartObj>
        <w:docPartGallery w:val="Page Numbers (Bottom of Page)"/>
        <w:docPartUnique/>
      </w:docPartObj>
    </w:sdtPr>
    <w:sdtContent>
      <w:p w:rsidR="00902D42" w:rsidRPr="00A27027" w:rsidRDefault="00B21CFB" w:rsidP="00902D42">
        <w:pPr>
          <w:pStyle w:val="Footer"/>
          <w:jc w:val="center"/>
          <w:rPr>
            <w:sz w:val="20"/>
            <w:szCs w:val="20"/>
          </w:rPr>
        </w:pPr>
        <w:r w:rsidRPr="00A27027">
          <w:rPr>
            <w:sz w:val="20"/>
            <w:szCs w:val="20"/>
          </w:rPr>
          <w:t xml:space="preserve">Page </w:t>
        </w:r>
        <w:r w:rsidR="008B6E62">
          <w:rPr>
            <w:sz w:val="20"/>
            <w:szCs w:val="20"/>
          </w:rPr>
          <w:fldChar w:fldCharType="begin"/>
        </w:r>
        <w:r>
          <w:rPr>
            <w:sz w:val="20"/>
            <w:szCs w:val="20"/>
          </w:rPr>
          <w:instrText xml:space="preserve"> PAGE   \* MERGEFORMAT </w:instrText>
        </w:r>
        <w:r w:rsidR="008B6E62">
          <w:rPr>
            <w:sz w:val="20"/>
            <w:szCs w:val="20"/>
          </w:rPr>
          <w:fldChar w:fldCharType="separate"/>
        </w:r>
        <w:r w:rsidR="00CF1459">
          <w:rPr>
            <w:noProof/>
            <w:sz w:val="20"/>
            <w:szCs w:val="20"/>
          </w:rPr>
          <w:t>7</w:t>
        </w:r>
        <w:r w:rsidR="008B6E62">
          <w:rPr>
            <w:sz w:val="20"/>
            <w:szCs w:val="20"/>
          </w:rPr>
          <w:fldChar w:fldCharType="end"/>
        </w:r>
        <w:r w:rsidRPr="00A27027">
          <w:rPr>
            <w:sz w:val="20"/>
            <w:szCs w:val="20"/>
          </w:rPr>
          <w:t xml:space="preserve"> of</w:t>
        </w:r>
        <w:fldSimple w:instr=" NUMPAGES   \* MERGEFORMAT ">
          <w:r w:rsidR="00CF1459" w:rsidRPr="00CF1459">
            <w:rPr>
              <w:noProof/>
              <w:sz w:val="20"/>
              <w:szCs w:val="20"/>
            </w:rPr>
            <w:t>7</w:t>
          </w:r>
        </w:fldSimple>
      </w:p>
    </w:sdtContent>
  </w:sdt>
  <w:p w:rsidR="00902D42" w:rsidRPr="00EA4BA7" w:rsidRDefault="00DA2C5D" w:rsidP="00DA2C5D">
    <w:pPr>
      <w:pStyle w:val="Footer"/>
      <w:tabs>
        <w:tab w:val="clear" w:pos="4320"/>
        <w:tab w:val="clear" w:pos="8640"/>
        <w:tab w:val="left" w:pos="6860"/>
      </w:tabs>
      <w:rPr>
        <w:sz w:val="32"/>
        <w:szCs w:val="32"/>
      </w:rPr>
    </w:pPr>
    <w:r>
      <w:rPr>
        <w:sz w:val="32"/>
        <w:szCs w:val="32"/>
      </w:rP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5E50" w:rsidRDefault="006D5E50">
      <w:r>
        <w:separator/>
      </w:r>
    </w:p>
  </w:footnote>
  <w:footnote w:type="continuationSeparator" w:id="1">
    <w:p w:rsidR="006D5E50" w:rsidRDefault="006D5E5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A6E67E6"/>
    <w:multiLevelType w:val="multilevel"/>
    <w:tmpl w:val="67B04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6F931D79"/>
    <w:multiLevelType w:val="multilevel"/>
    <w:tmpl w:val="D868A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sDAysTAwMDezMDc0tjRX0lEKTi0uzszPAykwqQUApzHuICwAAAA="/>
  </w:docVars>
  <w:rsids>
    <w:rsidRoot w:val="00A34E53"/>
    <w:rsid w:val="00005314"/>
    <w:rsid w:val="000073BE"/>
    <w:rsid w:val="000724C5"/>
    <w:rsid w:val="000830F0"/>
    <w:rsid w:val="000D7B8B"/>
    <w:rsid w:val="00172E33"/>
    <w:rsid w:val="002028E3"/>
    <w:rsid w:val="002503C7"/>
    <w:rsid w:val="002A632E"/>
    <w:rsid w:val="002E1AB8"/>
    <w:rsid w:val="003C599A"/>
    <w:rsid w:val="003F279A"/>
    <w:rsid w:val="004267F4"/>
    <w:rsid w:val="0043731F"/>
    <w:rsid w:val="004E7700"/>
    <w:rsid w:val="00502F7B"/>
    <w:rsid w:val="00506B25"/>
    <w:rsid w:val="005608A8"/>
    <w:rsid w:val="00583BC8"/>
    <w:rsid w:val="005B5F41"/>
    <w:rsid w:val="00602383"/>
    <w:rsid w:val="006059A8"/>
    <w:rsid w:val="00616909"/>
    <w:rsid w:val="00616EC1"/>
    <w:rsid w:val="00642933"/>
    <w:rsid w:val="00673240"/>
    <w:rsid w:val="006832F2"/>
    <w:rsid w:val="006A168F"/>
    <w:rsid w:val="006D5E50"/>
    <w:rsid w:val="00701A81"/>
    <w:rsid w:val="0074260E"/>
    <w:rsid w:val="00752A57"/>
    <w:rsid w:val="00762A1D"/>
    <w:rsid w:val="007D2ECA"/>
    <w:rsid w:val="007F79BD"/>
    <w:rsid w:val="0083556A"/>
    <w:rsid w:val="00852D98"/>
    <w:rsid w:val="008776B7"/>
    <w:rsid w:val="008B6E62"/>
    <w:rsid w:val="00902D42"/>
    <w:rsid w:val="00923348"/>
    <w:rsid w:val="00972EEF"/>
    <w:rsid w:val="009A0CFD"/>
    <w:rsid w:val="009E3703"/>
    <w:rsid w:val="00A006A5"/>
    <w:rsid w:val="00A27D59"/>
    <w:rsid w:val="00A33139"/>
    <w:rsid w:val="00A34E53"/>
    <w:rsid w:val="00A44133"/>
    <w:rsid w:val="00A6768C"/>
    <w:rsid w:val="00AA3AF4"/>
    <w:rsid w:val="00AC43CB"/>
    <w:rsid w:val="00AC7E02"/>
    <w:rsid w:val="00AD7A40"/>
    <w:rsid w:val="00B21CFB"/>
    <w:rsid w:val="00B726D8"/>
    <w:rsid w:val="00BD0A80"/>
    <w:rsid w:val="00BD720B"/>
    <w:rsid w:val="00CC6DC6"/>
    <w:rsid w:val="00CF1459"/>
    <w:rsid w:val="00DA0731"/>
    <w:rsid w:val="00DA2C5D"/>
    <w:rsid w:val="00DB5764"/>
    <w:rsid w:val="00DB69BD"/>
    <w:rsid w:val="00E472CF"/>
    <w:rsid w:val="00E55EE7"/>
    <w:rsid w:val="00E7077E"/>
    <w:rsid w:val="00E961BB"/>
    <w:rsid w:val="00EB6841"/>
    <w:rsid w:val="00EC7329"/>
    <w:rsid w:val="00ED0E28"/>
    <w:rsid w:val="00ED239C"/>
    <w:rsid w:val="00F51914"/>
    <w:rsid w:val="00FF79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4E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A34E53"/>
    <w:pPr>
      <w:keepNext/>
      <w:jc w:val="center"/>
      <w:outlineLvl w:val="3"/>
    </w:pPr>
    <w:rPr>
      <w:b/>
      <w:bCs/>
      <w:sz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A34E53"/>
    <w:rPr>
      <w:rFonts w:ascii="Times New Roman" w:eastAsia="Times New Roman" w:hAnsi="Times New Roman" w:cs="Times New Roman"/>
      <w:b/>
      <w:bCs/>
      <w:sz w:val="36"/>
      <w:szCs w:val="24"/>
      <w:u w:val="single"/>
    </w:rPr>
  </w:style>
  <w:style w:type="table" w:styleId="TableGrid">
    <w:name w:val="Table Grid"/>
    <w:basedOn w:val="TableNormal"/>
    <w:uiPriority w:val="59"/>
    <w:rsid w:val="00A34E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A34E5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4E53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E53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A34E53"/>
  </w:style>
  <w:style w:type="paragraph" w:styleId="Header">
    <w:name w:val="header"/>
    <w:basedOn w:val="Normal"/>
    <w:link w:val="HeaderChar"/>
    <w:uiPriority w:val="99"/>
    <w:unhideWhenUsed/>
    <w:rsid w:val="00DA2C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2C5D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2E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2EC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71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97494-3046-49D7-AC97-CF844F2E9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7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hrin.tasfe</cp:lastModifiedBy>
  <cp:revision>39</cp:revision>
  <cp:lastPrinted>2018-12-04T09:41:00Z</cp:lastPrinted>
  <dcterms:created xsi:type="dcterms:W3CDTF">2018-07-31T18:33:00Z</dcterms:created>
  <dcterms:modified xsi:type="dcterms:W3CDTF">2019-04-08T09:27:00Z</dcterms:modified>
</cp:coreProperties>
</file>